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Japan</w:t>
      </w:r>
      <w:r>
        <w:t xml:space="preserve"> </w:t>
      </w:r>
      <w:r>
        <w:t xml:space="preserve">Tokyo</w:t>
      </w:r>
    </w:p>
    <w:bookmarkStart w:id="25" w:name="X47106e28c0ccfb24a0362b0c24db8926be84527"/>
    <w:p>
      <w:pPr>
        <w:pStyle w:val="Heading1"/>
      </w:pPr>
      <w:r>
        <w:t xml:space="preserve">Cover Letter for the Position of Geologist in Japan Tokyo</w:t>
      </w:r>
    </w:p>
    <w:p>
      <w:pPr>
        <w:pStyle w:val="FirstParagraph"/>
      </w:pPr>
      <w:r>
        <w:t xml:space="preserve">Dear [Hiring Manager's Name],</w:t>
      </w:r>
    </w:p>
    <w:p>
      <w:pPr>
        <w:pStyle w:val="BodyText"/>
      </w:pPr>
      <w:r>
        <w:t xml:space="preserve">I am writing to express my enthusiastic interest in the Geologist position at your esteemed organization in Japan Tokyo. As a highly motivated and experienced geologist with a deep passion for understanding Earth’s dynamic processes, I am eager to contribute my expertise to projects that align with Japan’s unique geological landscape and environmental challenges. This opportunity represents a perfect intersection of my professional background and personal aspirations, particularly in a region as geologically rich and culturally vibrant as Tokyo.</w:t>
      </w:r>
    </w:p>
    <w:bookmarkStart w:id="20" w:name="professional-background-and-expertise"/>
    <w:p>
      <w:pPr>
        <w:pStyle w:val="Heading2"/>
      </w:pPr>
      <w:r>
        <w:t xml:space="preserve">Professional Background and Expertise</w:t>
      </w:r>
    </w:p>
    <w:p>
      <w:pPr>
        <w:pStyle w:val="FirstParagraph"/>
      </w:pPr>
      <w:r>
        <w:t xml:space="preserve">With over [X years] of experience in geological research, exploration, and environmental consulting, I have developed a robust skill set that includes sedimentology, structural geology, geochemical analysis, and geospatial mapping. My work has spanned diverse environments—from arid deserts to coastal regions—each offering unique insights into Earth’s history and resource distribution. However, it is the dynamic geological context of Japan that has always captivated my curiosity. The country’s position along the Pacific Ring of Fire, its active volcanoes, and complex tectonic interactions make it a fascinating laboratory for geologists. I am particularly drawn to the opportunity to apply my expertise in this high-stakes, high-reward environment.</w:t>
      </w:r>
    </w:p>
    <w:p>
      <w:pPr>
        <w:pStyle w:val="BodyText"/>
      </w:pPr>
      <w:r>
        <w:t xml:space="preserve">During my career, I have led field campaigns in regions with similar seismic and volcanic activity, such as [insert relevant location or project]. These experiences have honed my ability to conduct detailed site assessments, interpret subsurface data, and collaborate with multidisciplinary teams. For example, in [specific project], I was responsible for analyzing rock formations to identify potential mineral deposits while ensuring compliance with environmental regulations. This work required not only technical precision but also a keen understanding of the socio-environmental impact of geological activities—a value that resonates deeply with Japan’s commitment to sustainable development.</w:t>
      </w:r>
    </w:p>
    <w:bookmarkEnd w:id="20"/>
    <w:bookmarkStart w:id="21" w:name="why-japan-tokyo"/>
    <w:p>
      <w:pPr>
        <w:pStyle w:val="Heading2"/>
      </w:pPr>
      <w:r>
        <w:t xml:space="preserve">Why Japan Tokyo?</w:t>
      </w:r>
    </w:p>
    <w:p>
      <w:pPr>
        <w:pStyle w:val="FirstParagraph"/>
      </w:pPr>
      <w:r>
        <w:t xml:space="preserve">Japan Tokyo, as a global hub for innovation and environmental stewardship, offers an unparalleled setting for a geologist to thrive. The city’s proximity to active fault lines and its reliance on advanced infrastructure make geological research critical to public safety and urban planning. I am particularly inspired by Japan’s pioneering work in earthquake prediction, volcanic monitoring, and geothermal energy utilization. These initiatives reflect a forward-thinking approach that aligns perfectly with my own professional ethos.</w:t>
      </w:r>
    </w:p>
    <w:p>
      <w:pPr>
        <w:pStyle w:val="BodyText"/>
      </w:pPr>
      <w:r>
        <w:t xml:space="preserve">Moreover, Tokyo’s unique geological challenges—such as subsidence in low-lying areas and the need for resilient infrastructure—require innovative solutions that only a skilled geologist can provide. I am especially interested in contributing to projects that integrate geological data with smart city technologies, ensuring that Tokyo remains a model of sustainability and disaster preparedness. My background in [specific skill or project] would allow me to support such endeavors effectively.</w:t>
      </w:r>
    </w:p>
    <w:bookmarkEnd w:id="21"/>
    <w:bookmarkStart w:id="22" w:name="X8467460319b36cb6b48dd84f340f82ffffad766"/>
    <w:p>
      <w:pPr>
        <w:pStyle w:val="Heading2"/>
      </w:pPr>
      <w:r>
        <w:t xml:space="preserve">Cultural Adaptability and Professional Values</w:t>
      </w:r>
    </w:p>
    <w:p>
      <w:pPr>
        <w:pStyle w:val="FirstParagraph"/>
      </w:pPr>
      <w:r>
        <w:t xml:space="preserve">As a geologist, I understand the importance of cultural sensitivity and collaboration, especially in an international setting like Japan. While my technical expertise is rooted in scientific rigor, I have also dedicated time to learning about Japanese work culture, environmental policies, and geological regulations. For instance, I have studied the Japanese Geoscience Union’s guidelines on seismic risk assessment and familiarized myself with the country’s stringent environmental protection laws. This preparation ensures that I can seamlessly integrate into your team while respecting local practices.</w:t>
      </w:r>
    </w:p>
    <w:p>
      <w:pPr>
        <w:pStyle w:val="BodyText"/>
      </w:pPr>
      <w:r>
        <w:t xml:space="preserve">I am also committed to continuous learning and professional growth. Japan’s emphasis on precision, efficiency, and innovation aligns with my own work ethic. I have participated in workshops on [relevant topic, e.g., “advanced geospatial technologies” or “earthquake engineering”], which have equipped me with the tools to contribute meaningfully to your organization’s goals. Additionally, my fluency in [language, if applicable] and willingness to learn Japanese further demonstrate my dedication to bridging cultural and linguistic gaps in a collaborative environment.</w:t>
      </w:r>
    </w:p>
    <w:bookmarkEnd w:id="22"/>
    <w:bookmarkStart w:id="23" w:name="alignment-with-organizational-goals"/>
    <w:p>
      <w:pPr>
        <w:pStyle w:val="Heading2"/>
      </w:pPr>
      <w:r>
        <w:t xml:space="preserve">Alignment with Organizational Goals</w:t>
      </w:r>
    </w:p>
    <w:p>
      <w:pPr>
        <w:pStyle w:val="FirstParagraph"/>
      </w:pPr>
      <w:r>
        <w:t xml:space="preserve">Your organization’s mission to [insert specific goal from the job posting or company description, e.g., “advance sustainable resource management” or “enhance earthquake resilience”] deeply resonates with my professional aspirations. I am particularly impressed by your work on [specific project or initiative], which exemplifies the kind of impactful, forward-thinking research that I aim to contribute to. My experience in [relevant area] positions me to support such initiatives while bringing a fresh perspective informed by global best practices.</w:t>
      </w:r>
    </w:p>
    <w:p>
      <w:pPr>
        <w:pStyle w:val="BodyText"/>
      </w:pPr>
      <w:r>
        <w:t xml:space="preserve">For example, in my previous role at [previous company or institution], I developed a predictive model for landslide risk assessment that reduced operational downtime by 30%. This achievement underscores my ability to translate complex geological data into actionable strategies—a skill I believe is critical for addressing Japan’s unique challenges. I am confident that my technical acumen, combined with my passion for geology, will enable me to make a meaningful contribution to your team.</w:t>
      </w:r>
    </w:p>
    <w:bookmarkEnd w:id="23"/>
    <w:bookmarkStart w:id="24" w:name="conclusion"/>
    <w:p>
      <w:pPr>
        <w:pStyle w:val="Heading2"/>
      </w:pPr>
      <w:r>
        <w:t xml:space="preserve">Conclusion</w:t>
      </w:r>
    </w:p>
    <w:p>
      <w:pPr>
        <w:pStyle w:val="FirstParagraph"/>
      </w:pPr>
      <w:r>
        <w:t xml:space="preserve">In conclusion, I am eager to bring my expertise as a Geologist to Japan Tokyo and support your organization’s mission of advancing geological science for the benefit of society. The opportunity to work in a country renowned for its scientific innovation and environmental consciousness is both an honor and a privilege. I am particularly excited about the prospect of collaborating with your team on projects that leverage geology to build safer, more sustainable communities.</w:t>
      </w:r>
    </w:p>
    <w:p>
      <w:pPr>
        <w:pStyle w:val="BodyText"/>
      </w:pPr>
      <w:r>
        <w:t xml:space="preserve">Thank you for considering my application. I would welcome the opportunity to discuss how my background, skills, and enthusiasm align with your needs. Please feel free to contact me at [your phone number] or [your email address] at your convenience. I look forward to the possibility of contributing to the future of geology in Japan Toky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Japan Tokyo</dc:title>
  <dc:creator/>
  <dc:language>en</dc:language>
  <cp:keywords/>
  <dcterms:created xsi:type="dcterms:W3CDTF">2025-12-10T14:57:25Z</dcterms:created>
  <dcterms:modified xsi:type="dcterms:W3CDTF">2025-12-10T14:57:25Z</dcterms:modified>
</cp:coreProperties>
</file>

<file path=docProps/custom.xml><?xml version="1.0" encoding="utf-8"?>
<Properties xmlns="http://schemas.openxmlformats.org/officeDocument/2006/custom-properties" xmlns:vt="http://schemas.openxmlformats.org/officeDocument/2006/docPropsVTypes"/>
</file>